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3376" w:rsidRDefault="00A42AAF">
      <w:pPr>
        <w:pStyle w:val="Titel"/>
      </w:pPr>
      <w:r>
        <w:rPr>
          <w:noProof/>
        </w:rPr>
        <w:drawing>
          <wp:inline distT="0" distB="0" distL="0" distR="0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E64D7">
        <w:t xml:space="preserve"> Share-It</w:t>
      </w:r>
    </w:p>
    <w:p w:rsidR="00DB3376" w:rsidRDefault="00A42AAF" w:rsidP="008E64D7">
      <w:pPr>
        <w:pStyle w:val="Datum"/>
      </w:pPr>
      <w:r>
        <w:t>2017-0</w:t>
      </w:r>
      <w:bookmarkStart w:id="0" w:name="section"/>
      <w:bookmarkEnd w:id="0"/>
      <w:r w:rsidR="008E64D7">
        <w:t>6-21</w:t>
      </w:r>
    </w:p>
    <w:p w:rsidR="00DB3376" w:rsidRDefault="00A42AAF">
      <w:pPr>
        <w:pStyle w:val="berschrift1"/>
      </w:pPr>
      <w:bookmarkStart w:id="1" w:name="section-introduction-and-goals"/>
      <w:bookmarkEnd w:id="1"/>
      <w:r>
        <w:t>Einführung und Ziele</w:t>
      </w:r>
    </w:p>
    <w:p w:rsidR="00183F33" w:rsidRDefault="00183F33" w:rsidP="00183F33">
      <w:pPr>
        <w:pStyle w:val="Textkrper"/>
      </w:pPr>
      <w:r>
        <w:t>Ziel der Verleihplattform ShareIt ist es, den wechselseitigen Verleih von Lehr- und Lernmaterialien innerhalb einer eingegrenzten Gruppe von Studierenden zu organisieren und zu verwalten. Dieses Gesamtziel lässt sich gliedern in die folgenden drei Hauptaufgabenbereiche:</w:t>
      </w:r>
    </w:p>
    <w:p w:rsidR="00183F33" w:rsidRDefault="00183F33" w:rsidP="00183F33">
      <w:pPr>
        <w:pStyle w:val="Textkrper"/>
        <w:numPr>
          <w:ilvl w:val="0"/>
          <w:numId w:val="24"/>
        </w:numPr>
      </w:pPr>
      <w:r>
        <w:t>Verwaltung von Benutzerdaten</w:t>
      </w:r>
    </w:p>
    <w:p w:rsidR="00183F33" w:rsidRDefault="00183F33" w:rsidP="00183F33">
      <w:pPr>
        <w:pStyle w:val="Textkrper"/>
        <w:numPr>
          <w:ilvl w:val="0"/>
          <w:numId w:val="24"/>
        </w:numPr>
      </w:pPr>
      <w:r>
        <w:t>Verwaltung von Exemplaren</w:t>
      </w:r>
    </w:p>
    <w:p w:rsidR="00183F33" w:rsidRDefault="00183F33" w:rsidP="00183F33">
      <w:pPr>
        <w:pStyle w:val="Textkrper"/>
        <w:numPr>
          <w:ilvl w:val="0"/>
          <w:numId w:val="24"/>
        </w:numPr>
      </w:pPr>
      <w:r>
        <w:t>Ausleihe und Ruckgabe der Exemplare</w:t>
      </w:r>
    </w:p>
    <w:p w:rsidR="00183F33" w:rsidRDefault="00183F33" w:rsidP="00183F33">
      <w:pPr>
        <w:pStyle w:val="Textkrper"/>
      </w:pPr>
    </w:p>
    <w:p w:rsidR="00183F33" w:rsidRDefault="00E44279" w:rsidP="00183F33">
      <w:pPr>
        <w:pStyle w:val="Textkrper"/>
      </w:pPr>
      <w:r>
        <w:t>Standarda</w:t>
      </w:r>
      <w:r w:rsidR="00183F33">
        <w:t>blauf:</w:t>
      </w:r>
    </w:p>
    <w:p w:rsidR="00183F33" w:rsidRDefault="00183F33" w:rsidP="00183F33">
      <w:pPr>
        <w:pStyle w:val="Textkrper"/>
        <w:numPr>
          <w:ilvl w:val="0"/>
          <w:numId w:val="25"/>
        </w:numPr>
      </w:pPr>
      <w:r>
        <w:t>User loggt sich ein</w:t>
      </w:r>
    </w:p>
    <w:p w:rsidR="00183F33" w:rsidRDefault="00183F33" w:rsidP="00183F33">
      <w:pPr>
        <w:pStyle w:val="Textkrper"/>
        <w:numPr>
          <w:ilvl w:val="0"/>
          <w:numId w:val="25"/>
        </w:numPr>
      </w:pPr>
      <w:r>
        <w:t>User legt ein Buch an</w:t>
      </w:r>
    </w:p>
    <w:p w:rsidR="00183F33" w:rsidRDefault="00183F33" w:rsidP="00183F33">
      <w:pPr>
        <w:pStyle w:val="Textkrper"/>
        <w:numPr>
          <w:ilvl w:val="0"/>
          <w:numId w:val="25"/>
        </w:numPr>
      </w:pPr>
      <w:r>
        <w:t>User schaut nach ob dieses Buch eingetragen ist</w:t>
      </w:r>
    </w:p>
    <w:p w:rsidR="00183F33" w:rsidRDefault="00183F33" w:rsidP="00183F33">
      <w:pPr>
        <w:pStyle w:val="Textkrper"/>
        <w:numPr>
          <w:ilvl w:val="0"/>
          <w:numId w:val="25"/>
        </w:numPr>
      </w:pPr>
      <w:r>
        <w:t>User loggt sich aus</w:t>
      </w:r>
    </w:p>
    <w:p w:rsidR="00183F33" w:rsidRDefault="00183F33" w:rsidP="00183F33">
      <w:pPr>
        <w:pStyle w:val="Textkrper"/>
      </w:pPr>
      <w:r>
        <w:tab/>
      </w:r>
      <w:r>
        <w:tab/>
      </w:r>
    </w:p>
    <w:p w:rsidR="00DB3376" w:rsidRDefault="00A42AAF">
      <w:pPr>
        <w:pStyle w:val="berschrift2"/>
      </w:pPr>
      <w:bookmarkStart w:id="2" w:name="_aufgabenstellung"/>
      <w:bookmarkEnd w:id="2"/>
      <w:r>
        <w:t>Aufgabenstellung</w:t>
      </w: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E44279">
      <w:pPr>
        <w:pStyle w:val="Textkrper"/>
      </w:pPr>
      <w:r>
        <w:t>Siehe [Anforderungsdokument]</w:t>
      </w:r>
      <w:r w:rsidR="00A42AAF">
        <w:t xml:space="preserve"> </w:t>
      </w:r>
    </w:p>
    <w:p w:rsidR="00E44279" w:rsidRDefault="00E44279">
      <w:pPr>
        <w:pStyle w:val="Textkrper"/>
      </w:pPr>
    </w:p>
    <w:p w:rsidR="00DB3376" w:rsidRDefault="00A42AAF">
      <w:pPr>
        <w:pStyle w:val="berschrift2"/>
      </w:pPr>
      <w:bookmarkStart w:id="3" w:name="_qualit_tsziele"/>
      <w:bookmarkEnd w:id="3"/>
      <w:r>
        <w:t>Qualitätsziele</w:t>
      </w:r>
    </w:p>
    <w:p w:rsidR="00DB3376" w:rsidRDefault="00A42AAF">
      <w:pPr>
        <w:pStyle w:val="FirstParagraph"/>
        <w:rPr>
          <w:b/>
        </w:rPr>
      </w:pPr>
      <w:r>
        <w:rPr>
          <w:b/>
        </w:rPr>
        <w:t>Inhal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00"/>
        <w:gridCol w:w="4696"/>
      </w:tblGrid>
      <w:tr w:rsidR="00436EFC" w:rsidTr="00436EFC"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lastRenderedPageBreak/>
              <w:t>Qualitätsziele</w:t>
            </w:r>
          </w:p>
        </w:tc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Szenarien</w:t>
            </w:r>
          </w:p>
        </w:tc>
      </w:tr>
      <w:tr w:rsidR="00436EFC" w:rsidTr="00436EFC"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Robustheit</w:t>
            </w:r>
          </w:p>
        </w:tc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System sollte bei fehlerhafter Eingabe weiter funktionieren</w:t>
            </w:r>
          </w:p>
        </w:tc>
      </w:tr>
      <w:tr w:rsidR="00436EFC" w:rsidTr="00436EFC">
        <w:tc>
          <w:tcPr>
            <w:tcW w:w="4773" w:type="dxa"/>
          </w:tcPr>
          <w:p w:rsidR="00436EFC" w:rsidRDefault="00BB1EDA" w:rsidP="00436EFC">
            <w:pPr>
              <w:pStyle w:val="Textkrper"/>
            </w:pPr>
            <w:r>
              <w:t>Modulares System</w:t>
            </w:r>
          </w:p>
        </w:tc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Einfach skalier- und erweiterbar</w:t>
            </w:r>
          </w:p>
        </w:tc>
      </w:tr>
      <w:tr w:rsidR="00436EFC" w:rsidTr="00436EFC"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Anlegen von Büchern</w:t>
            </w:r>
          </w:p>
        </w:tc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User soll Bücher anlegen können</w:t>
            </w:r>
          </w:p>
        </w:tc>
      </w:tr>
      <w:tr w:rsidR="00436EFC" w:rsidTr="00436EFC"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Einsehen von Büchern</w:t>
            </w:r>
          </w:p>
        </w:tc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User sollen den Bücherbestand angezeigt bekommen können.</w:t>
            </w:r>
          </w:p>
        </w:tc>
      </w:tr>
      <w:tr w:rsidR="00436EFC" w:rsidTr="00436EFC"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Authenztifizierung von Usern</w:t>
            </w:r>
          </w:p>
        </w:tc>
        <w:tc>
          <w:tcPr>
            <w:tcW w:w="4773" w:type="dxa"/>
          </w:tcPr>
          <w:p w:rsidR="00436EFC" w:rsidRDefault="00240F4B" w:rsidP="00436EFC">
            <w:pPr>
              <w:pStyle w:val="Textkrper"/>
            </w:pPr>
            <w:r>
              <w:t>Zugangskontrolle für User</w:t>
            </w:r>
          </w:p>
        </w:tc>
      </w:tr>
    </w:tbl>
    <w:p w:rsidR="00436EFC" w:rsidRPr="00436EFC" w:rsidRDefault="00436EFC" w:rsidP="00436EFC">
      <w:pPr>
        <w:pStyle w:val="Textkrper"/>
      </w:pPr>
    </w:p>
    <w:p w:rsidR="00DB3376" w:rsidRDefault="00A42AAF">
      <w:pPr>
        <w:pStyle w:val="berschrift2"/>
      </w:pPr>
      <w:bookmarkStart w:id="4" w:name="_stakeholder"/>
      <w:bookmarkEnd w:id="4"/>
      <w:r>
        <w:t>Stakeholder</w:t>
      </w:r>
    </w:p>
    <w:p w:rsidR="00240F4B" w:rsidRDefault="00240F4B" w:rsidP="00240F4B">
      <w:pPr>
        <w:pStyle w:val="Textkrper"/>
      </w:pPr>
    </w:p>
    <w:p w:rsidR="00240F4B" w:rsidRDefault="00240F4B" w:rsidP="00240F4B">
      <w:pPr>
        <w:pStyle w:val="Textkrper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60"/>
        <w:gridCol w:w="2333"/>
        <w:gridCol w:w="2365"/>
        <w:gridCol w:w="2338"/>
      </w:tblGrid>
      <w:tr w:rsidR="00240F4B" w:rsidTr="00240F4B"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 xml:space="preserve">Rolle </w:t>
            </w:r>
          </w:p>
        </w:tc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 xml:space="preserve">Beschreibung 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Abnahmerelevanz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Erwartungen</w:t>
            </w:r>
          </w:p>
        </w:tc>
      </w:tr>
      <w:tr w:rsidR="00240F4B" w:rsidTr="00240F4B"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>Administratoren</w:t>
            </w:r>
          </w:p>
        </w:tc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>Wartung des Systems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Hoch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Einfach zu warten</w:t>
            </w:r>
          </w:p>
        </w:tc>
      </w:tr>
      <w:tr w:rsidR="00240F4B" w:rsidTr="00240F4B"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>Studenten – User</w:t>
            </w:r>
          </w:p>
        </w:tc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>Benutzer des Systems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Hoch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Einfache Bedienbarkeit</w:t>
            </w:r>
          </w:p>
        </w:tc>
      </w:tr>
      <w:tr w:rsidR="00240F4B" w:rsidTr="00240F4B">
        <w:tc>
          <w:tcPr>
            <w:tcW w:w="2386" w:type="dxa"/>
          </w:tcPr>
          <w:p w:rsidR="00240F4B" w:rsidRDefault="00FB3201" w:rsidP="00240F4B">
            <w:pPr>
              <w:pStyle w:val="Textkrper"/>
            </w:pPr>
            <w:r>
              <w:t>Hochschulleitung</w:t>
            </w:r>
          </w:p>
        </w:tc>
        <w:tc>
          <w:tcPr>
            <w:tcW w:w="2386" w:type="dxa"/>
          </w:tcPr>
          <w:p w:rsidR="00240F4B" w:rsidRDefault="00FB3201" w:rsidP="00240F4B">
            <w:pPr>
              <w:pStyle w:val="Textkrper"/>
            </w:pPr>
            <w:r>
              <w:t>Finanzierer des Systems</w:t>
            </w:r>
          </w:p>
        </w:tc>
        <w:tc>
          <w:tcPr>
            <w:tcW w:w="2387" w:type="dxa"/>
          </w:tcPr>
          <w:p w:rsidR="00240F4B" w:rsidRDefault="00FB3201" w:rsidP="00240F4B">
            <w:pPr>
              <w:pStyle w:val="Textkrper"/>
            </w:pPr>
            <w:r>
              <w:t>Mittel</w:t>
            </w:r>
          </w:p>
        </w:tc>
        <w:tc>
          <w:tcPr>
            <w:tcW w:w="2387" w:type="dxa"/>
          </w:tcPr>
          <w:p w:rsidR="00240F4B" w:rsidRDefault="00FB3201" w:rsidP="00240F4B">
            <w:pPr>
              <w:pStyle w:val="Textkrper"/>
            </w:pPr>
            <w:r>
              <w:t>Kostengünstig</w:t>
            </w:r>
          </w:p>
        </w:tc>
      </w:tr>
      <w:tr w:rsidR="00FB3201" w:rsidTr="00240F4B">
        <w:tc>
          <w:tcPr>
            <w:tcW w:w="2386" w:type="dxa"/>
          </w:tcPr>
          <w:p w:rsidR="00FB3201" w:rsidRDefault="00FB3201" w:rsidP="00240F4B">
            <w:pPr>
              <w:pStyle w:val="Textkrper"/>
            </w:pPr>
          </w:p>
        </w:tc>
        <w:tc>
          <w:tcPr>
            <w:tcW w:w="2386" w:type="dxa"/>
          </w:tcPr>
          <w:p w:rsidR="00FB3201" w:rsidRDefault="00FB3201" w:rsidP="00240F4B">
            <w:pPr>
              <w:pStyle w:val="Textkrper"/>
            </w:pPr>
          </w:p>
        </w:tc>
        <w:tc>
          <w:tcPr>
            <w:tcW w:w="2387" w:type="dxa"/>
          </w:tcPr>
          <w:p w:rsidR="00FB3201" w:rsidRDefault="00FB3201" w:rsidP="00240F4B">
            <w:pPr>
              <w:pStyle w:val="Textkrper"/>
            </w:pPr>
          </w:p>
        </w:tc>
        <w:tc>
          <w:tcPr>
            <w:tcW w:w="2387" w:type="dxa"/>
          </w:tcPr>
          <w:p w:rsidR="00FB3201" w:rsidRDefault="00FB3201" w:rsidP="00240F4B">
            <w:pPr>
              <w:pStyle w:val="Textkrper"/>
            </w:pPr>
          </w:p>
        </w:tc>
      </w:tr>
    </w:tbl>
    <w:p w:rsidR="00DB3376" w:rsidRDefault="00A42AAF">
      <w:pPr>
        <w:pStyle w:val="berschrift1"/>
      </w:pPr>
      <w:bookmarkStart w:id="5" w:name="section-architecture-constraints"/>
      <w:bookmarkEnd w:id="5"/>
      <w:r>
        <w:t>Randbedingungen</w:t>
      </w:r>
    </w:p>
    <w:p w:rsidR="00B22557" w:rsidRPr="00B22557" w:rsidRDefault="00B22557" w:rsidP="00B22557">
      <w:pPr>
        <w:pStyle w:val="Textkrper"/>
        <w:jc w:val="both"/>
        <w:rPr>
          <w:b/>
        </w:rPr>
      </w:pPr>
      <w:r w:rsidRPr="00B22557">
        <w:rPr>
          <w:b/>
        </w:rPr>
        <w:t>Lizenz</w:t>
      </w:r>
    </w:p>
    <w:p w:rsidR="00FB3201" w:rsidRDefault="00FB3201" w:rsidP="00FB3201">
      <w:pPr>
        <w:pStyle w:val="Textkrper"/>
      </w:pPr>
      <w:r>
        <w:t>GitHub repository.</w:t>
      </w:r>
    </w:p>
    <w:p w:rsidR="00B22557" w:rsidRDefault="00B22557" w:rsidP="00FB3201">
      <w:pPr>
        <w:pStyle w:val="Textkrper"/>
      </w:pPr>
      <w:r>
        <w:t xml:space="preserve">Deployment auf Heroku. </w:t>
      </w:r>
      <w:r w:rsidRPr="00B22557">
        <w:t>https://www.heroku.com/policy/tos</w:t>
      </w:r>
    </w:p>
    <w:p w:rsidR="00FB3201" w:rsidRDefault="00FB3201" w:rsidP="00FB3201">
      <w:pPr>
        <w:pStyle w:val="Textkrper"/>
      </w:pPr>
      <w:r>
        <w:lastRenderedPageBreak/>
        <w:t>Nutzung von Hibernate (</w:t>
      </w:r>
      <w:r w:rsidRPr="00FB3201">
        <w:t>LGPL 2.1</w:t>
      </w:r>
      <w:r>
        <w:t>) und log42 (</w:t>
      </w:r>
      <w:r w:rsidRPr="00FB3201">
        <w:t>Apache License, Version 2.0</w:t>
      </w:r>
      <w:r>
        <w:t>).</w:t>
      </w:r>
    </w:p>
    <w:p w:rsidR="00FB3581" w:rsidRPr="00B22557" w:rsidRDefault="00B22557" w:rsidP="00FB3201">
      <w:pPr>
        <w:pStyle w:val="Textkrper"/>
        <w:rPr>
          <w:b/>
        </w:rPr>
      </w:pPr>
      <w:r w:rsidRPr="00B22557">
        <w:rPr>
          <w:b/>
        </w:rPr>
        <w:t>Technisch</w:t>
      </w:r>
    </w:p>
    <w:p w:rsidR="00FB3581" w:rsidRDefault="00BB1EDA" w:rsidP="00FB3201">
      <w:pPr>
        <w:pStyle w:val="Textkrper"/>
      </w:pPr>
      <w:r>
        <w:t>Modulares System.</w:t>
      </w:r>
    </w:p>
    <w:p w:rsidR="00FB3581" w:rsidRDefault="00FB3581" w:rsidP="00FB3201">
      <w:pPr>
        <w:pStyle w:val="Textkrper"/>
      </w:pPr>
      <w:r>
        <w:t>Zielumgebung: Java auf Heroku.</w:t>
      </w:r>
    </w:p>
    <w:p w:rsidR="00FB3201" w:rsidRDefault="00FB3581" w:rsidP="00FB3201">
      <w:pPr>
        <w:pStyle w:val="Textkrper"/>
      </w:pPr>
      <w:r>
        <w:t>Zeitliche B</w:t>
      </w:r>
      <w:r w:rsidR="00B22557">
        <w:t xml:space="preserve">egrenzung bis zum </w:t>
      </w:r>
      <w:r w:rsidR="00B22557" w:rsidRPr="00B22557">
        <w:t>2.7.2017</w:t>
      </w:r>
      <w:r w:rsidR="00B22557">
        <w:t>.</w:t>
      </w:r>
    </w:p>
    <w:p w:rsidR="00FB3581" w:rsidRDefault="00A42AAF" w:rsidP="00FB3581">
      <w:pPr>
        <w:pStyle w:val="berschrift1"/>
      </w:pPr>
      <w:bookmarkStart w:id="6" w:name="section-system-scope-and-context"/>
      <w:bookmarkEnd w:id="6"/>
      <w:r>
        <w:t>Kontextabgrenzung</w:t>
      </w:r>
      <w:bookmarkStart w:id="7" w:name="_fachlicher_kontext"/>
      <w:bookmarkEnd w:id="7"/>
    </w:p>
    <w:p w:rsidR="00FB3581" w:rsidRPr="00FB3581" w:rsidRDefault="00FB3581" w:rsidP="00FB3581">
      <w:pPr>
        <w:pStyle w:val="Textkrper"/>
      </w:pPr>
      <w:r>
        <w:t>Standalone</w:t>
      </w:r>
      <w:r w:rsidR="0027286A">
        <w:t xml:space="preserve"> auf Heroku.</w:t>
      </w:r>
    </w:p>
    <w:p w:rsidR="00FB3581" w:rsidRPr="00FB3581" w:rsidRDefault="00A42AAF" w:rsidP="0027286A">
      <w:pPr>
        <w:pStyle w:val="berschrift2"/>
      </w:pPr>
      <w:r>
        <w:t>Fachlicher Kontext</w:t>
      </w:r>
    </w:p>
    <w:p w:rsidR="00DB3376" w:rsidRDefault="00A42AAF">
      <w:pPr>
        <w:pStyle w:val="berschrift2"/>
      </w:pPr>
      <w:bookmarkStart w:id="8" w:name="_technischer_kontext"/>
      <w:bookmarkEnd w:id="8"/>
      <w:r>
        <w:t>Technischer Kontext</w:t>
      </w:r>
    </w:p>
    <w:p w:rsidR="0027286A" w:rsidRDefault="0027286A" w:rsidP="0027286A">
      <w:pPr>
        <w:pStyle w:val="Textkrper"/>
      </w:pPr>
      <w:r>
        <w:t>Deployment auf Heroku.</w:t>
      </w:r>
    </w:p>
    <w:p w:rsidR="003C7622" w:rsidRDefault="003C7622" w:rsidP="0027286A">
      <w:pPr>
        <w:pStyle w:val="Textkrper"/>
      </w:pPr>
      <w:r>
        <w:t>REST API mittels JSON</w:t>
      </w:r>
    </w:p>
    <w:p w:rsidR="0027286A" w:rsidRPr="0027286A" w:rsidRDefault="0027286A" w:rsidP="0027286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</w:pP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JSON Objekt Aufbau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{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name"    : "bookName",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author"  : "name",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ISBN"    :  number,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}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POST: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Legt ein neues Buch an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: StatusCode: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200 alles ok buch wurde angelegt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400 es existiert bereits ein identisches buch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401 ungültige eingabe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 JSON obj bei 400 und 401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{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"detail" : "Fehler beschreibung"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}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Get: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lieft information zu allen angelegten Büchern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ond Status Code: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 200 alles ok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 400  es gibt keine angelegten bücher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 JSON obj bei 200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{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&lt;Beliebige anzahl&gt;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{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name"    : "bookName","author"  : "name", "ISBN"    :  number,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}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lastRenderedPageBreak/>
        <w:t xml:space="preserve">         </w:t>
      </w:r>
      <w:r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 xml:space="preserve">   &lt;\Beliebige anzahl&gt;</w:t>
      </w:r>
      <w:r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</w:t>
      </w:r>
    </w:p>
    <w:p w:rsidR="0027286A" w:rsidRPr="0027286A" w:rsidRDefault="0027286A" w:rsidP="0027286A">
      <w:pPr>
        <w:pStyle w:val="Textkrper"/>
      </w:pPr>
      <w:r>
        <w:t xml:space="preserve">Aktuelle </w:t>
      </w:r>
      <w:r w:rsidR="00BB1EDA">
        <w:t>REST API im</w:t>
      </w:r>
      <w:r>
        <w:t xml:space="preserve"> Repository.</w:t>
      </w:r>
    </w:p>
    <w:p w:rsidR="00DB3376" w:rsidRDefault="00A42AAF">
      <w:pPr>
        <w:pStyle w:val="berschrift1"/>
      </w:pPr>
      <w:bookmarkStart w:id="9" w:name="section-solution-strategy"/>
      <w:bookmarkEnd w:id="9"/>
      <w:r>
        <w:t>Lösungsstrategie</w:t>
      </w:r>
    </w:p>
    <w:p w:rsidR="0027286A" w:rsidRDefault="0027286A" w:rsidP="0027286A">
      <w:pPr>
        <w:pStyle w:val="Textkrper"/>
      </w:pPr>
    </w:p>
    <w:p w:rsidR="0027286A" w:rsidRDefault="0027286A" w:rsidP="0027286A">
      <w:pPr>
        <w:pStyle w:val="Textkrper"/>
      </w:pPr>
      <w:r>
        <w:t>Nutzung der Microservices mit Schichtenarchitektur.</w:t>
      </w:r>
    </w:p>
    <w:p w:rsidR="0027286A" w:rsidRDefault="0027286A" w:rsidP="0027286A">
      <w:pPr>
        <w:pStyle w:val="Textkrper"/>
      </w:pPr>
      <w:r>
        <w:t>Datenhaltung mit Hibernate.</w:t>
      </w:r>
    </w:p>
    <w:p w:rsidR="0027286A" w:rsidRDefault="0027286A" w:rsidP="0027286A">
      <w:pPr>
        <w:pStyle w:val="Textkrper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21"/>
        <w:gridCol w:w="4675"/>
      </w:tblGrid>
      <w:tr w:rsidR="0027286A" w:rsidTr="0027286A">
        <w:tc>
          <w:tcPr>
            <w:tcW w:w="4773" w:type="dxa"/>
          </w:tcPr>
          <w:p w:rsidR="0027286A" w:rsidRDefault="0027286A" w:rsidP="0027286A">
            <w:pPr>
              <w:pStyle w:val="Textkrper"/>
            </w:pPr>
            <w:r>
              <w:t xml:space="preserve">Aufgabe/Problem </w:t>
            </w:r>
          </w:p>
        </w:tc>
        <w:tc>
          <w:tcPr>
            <w:tcW w:w="4773" w:type="dxa"/>
          </w:tcPr>
          <w:p w:rsidR="0027286A" w:rsidRDefault="0027286A" w:rsidP="0027286A">
            <w:pPr>
              <w:pStyle w:val="Textkrper"/>
            </w:pPr>
            <w:r>
              <w:t>Lösungsansatz</w:t>
            </w:r>
          </w:p>
        </w:tc>
      </w:tr>
      <w:tr w:rsidR="0027286A" w:rsidTr="0027286A">
        <w:tc>
          <w:tcPr>
            <w:tcW w:w="4773" w:type="dxa"/>
          </w:tcPr>
          <w:p w:rsidR="0027286A" w:rsidRDefault="00F97048" w:rsidP="0027286A">
            <w:pPr>
              <w:pStyle w:val="Textkrper"/>
            </w:pPr>
            <w:r>
              <w:t>Skalierfähigkeit</w:t>
            </w:r>
            <w:r w:rsidR="00BB1EDA">
              <w:t>/Modularität</w:t>
            </w:r>
          </w:p>
        </w:tc>
        <w:tc>
          <w:tcPr>
            <w:tcW w:w="4773" w:type="dxa"/>
          </w:tcPr>
          <w:p w:rsidR="0027286A" w:rsidRDefault="00F97048" w:rsidP="0027286A">
            <w:pPr>
              <w:pStyle w:val="Textkrper"/>
            </w:pPr>
            <w:r>
              <w:t>Mircoservices</w:t>
            </w:r>
          </w:p>
        </w:tc>
      </w:tr>
      <w:tr w:rsidR="00F97048" w:rsidTr="0027286A">
        <w:tc>
          <w:tcPr>
            <w:tcW w:w="4773" w:type="dxa"/>
          </w:tcPr>
          <w:p w:rsidR="00F97048" w:rsidRDefault="00F97048" w:rsidP="0027286A">
            <w:pPr>
              <w:pStyle w:val="Textkrper"/>
            </w:pPr>
            <w:r>
              <w:t xml:space="preserve">Robustheit </w:t>
            </w:r>
          </w:p>
        </w:tc>
        <w:tc>
          <w:tcPr>
            <w:tcW w:w="4773" w:type="dxa"/>
          </w:tcPr>
          <w:p w:rsidR="00F97048" w:rsidRDefault="00BB1EDA" w:rsidP="0027286A">
            <w:pPr>
              <w:pStyle w:val="Textkrper"/>
            </w:pPr>
            <w:r>
              <w:t>Prüfung der Eingabe</w:t>
            </w:r>
          </w:p>
        </w:tc>
      </w:tr>
      <w:tr w:rsidR="00BB1EDA" w:rsidTr="0027286A">
        <w:tc>
          <w:tcPr>
            <w:tcW w:w="4773" w:type="dxa"/>
          </w:tcPr>
          <w:p w:rsidR="00BB1EDA" w:rsidRDefault="00BB1EDA" w:rsidP="0027286A">
            <w:pPr>
              <w:pStyle w:val="Textkrper"/>
            </w:pPr>
            <w:r>
              <w:t>Schnittstelle</w:t>
            </w:r>
          </w:p>
        </w:tc>
        <w:tc>
          <w:tcPr>
            <w:tcW w:w="4773" w:type="dxa"/>
          </w:tcPr>
          <w:p w:rsidR="00BB1EDA" w:rsidRDefault="00BB1EDA" w:rsidP="0027286A">
            <w:pPr>
              <w:pStyle w:val="Textkrper"/>
            </w:pPr>
            <w:r>
              <w:t>REST Schnittstelle mit JSON</w:t>
            </w:r>
          </w:p>
        </w:tc>
      </w:tr>
    </w:tbl>
    <w:p w:rsidR="0027286A" w:rsidRDefault="0027286A" w:rsidP="0027286A">
      <w:pPr>
        <w:pStyle w:val="Textkrper"/>
      </w:pPr>
    </w:p>
    <w:p w:rsidR="0027286A" w:rsidRDefault="0027286A" w:rsidP="0027286A">
      <w:pPr>
        <w:pStyle w:val="Textkrper"/>
      </w:pPr>
    </w:p>
    <w:p w:rsidR="0027286A" w:rsidRDefault="0027286A" w:rsidP="0027286A">
      <w:pPr>
        <w:pStyle w:val="Textkrper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139"/>
        <w:gridCol w:w="3140"/>
        <w:gridCol w:w="3117"/>
      </w:tblGrid>
      <w:tr w:rsidR="0027286A" w:rsidTr="0027286A">
        <w:tc>
          <w:tcPr>
            <w:tcW w:w="3182" w:type="dxa"/>
          </w:tcPr>
          <w:p w:rsidR="0027286A" w:rsidRDefault="0027286A" w:rsidP="0027286A">
            <w:pPr>
              <w:pStyle w:val="Textkrper"/>
            </w:pPr>
            <w:r>
              <w:t xml:space="preserve">Qualitätsmerkmal </w:t>
            </w:r>
          </w:p>
        </w:tc>
        <w:tc>
          <w:tcPr>
            <w:tcW w:w="3182" w:type="dxa"/>
          </w:tcPr>
          <w:p w:rsidR="0027286A" w:rsidRDefault="0027286A" w:rsidP="0027286A">
            <w:pPr>
              <w:pStyle w:val="Textkrper"/>
            </w:pPr>
            <w:r>
              <w:t>Szenario</w:t>
            </w:r>
          </w:p>
        </w:tc>
        <w:tc>
          <w:tcPr>
            <w:tcW w:w="3182" w:type="dxa"/>
          </w:tcPr>
          <w:p w:rsidR="0027286A" w:rsidRDefault="0027286A" w:rsidP="0027286A">
            <w:pPr>
              <w:pStyle w:val="Textkrper"/>
            </w:pPr>
            <w:r>
              <w:t>Maßnahmen</w:t>
            </w:r>
          </w:p>
        </w:tc>
      </w:tr>
      <w:tr w:rsidR="0027286A" w:rsidTr="0027286A">
        <w:tc>
          <w:tcPr>
            <w:tcW w:w="3182" w:type="dxa"/>
          </w:tcPr>
          <w:p w:rsidR="00BB1EDA" w:rsidRDefault="00BB1EDA" w:rsidP="0027286A">
            <w:pPr>
              <w:pStyle w:val="Textkrper"/>
            </w:pPr>
            <w:r>
              <w:t>R</w:t>
            </w:r>
            <w:r w:rsidRPr="00BB1EDA">
              <w:t>obustheit</w:t>
            </w:r>
          </w:p>
        </w:tc>
        <w:tc>
          <w:tcPr>
            <w:tcW w:w="3182" w:type="dxa"/>
          </w:tcPr>
          <w:p w:rsidR="0027286A" w:rsidRDefault="00BB1EDA" w:rsidP="0027286A">
            <w:pPr>
              <w:pStyle w:val="Textkrper"/>
            </w:pPr>
            <w:r>
              <w:t>Fehlerhafte Implementirerung</w:t>
            </w:r>
          </w:p>
        </w:tc>
        <w:tc>
          <w:tcPr>
            <w:tcW w:w="3182" w:type="dxa"/>
          </w:tcPr>
          <w:p w:rsidR="0027286A" w:rsidRDefault="00BB1EDA" w:rsidP="0027286A">
            <w:pPr>
              <w:pStyle w:val="Textkrper"/>
            </w:pPr>
            <w:r>
              <w:t xml:space="preserve">Junit Tests </w:t>
            </w:r>
          </w:p>
        </w:tc>
      </w:tr>
      <w:tr w:rsidR="0027286A" w:rsidTr="0027286A">
        <w:tc>
          <w:tcPr>
            <w:tcW w:w="3182" w:type="dxa"/>
          </w:tcPr>
          <w:p w:rsidR="0027286A" w:rsidRDefault="0027286A" w:rsidP="0027286A">
            <w:pPr>
              <w:pStyle w:val="Textkrper"/>
            </w:pPr>
          </w:p>
        </w:tc>
        <w:tc>
          <w:tcPr>
            <w:tcW w:w="3182" w:type="dxa"/>
          </w:tcPr>
          <w:p w:rsidR="0027286A" w:rsidRDefault="0027286A" w:rsidP="0027286A">
            <w:pPr>
              <w:pStyle w:val="Textkrper"/>
            </w:pPr>
          </w:p>
        </w:tc>
        <w:tc>
          <w:tcPr>
            <w:tcW w:w="3182" w:type="dxa"/>
          </w:tcPr>
          <w:p w:rsidR="0027286A" w:rsidRDefault="0027286A" w:rsidP="0027286A">
            <w:pPr>
              <w:pStyle w:val="Textkrper"/>
            </w:pPr>
          </w:p>
        </w:tc>
      </w:tr>
    </w:tbl>
    <w:p w:rsidR="0027286A" w:rsidRDefault="0027286A" w:rsidP="0027286A">
      <w:pPr>
        <w:pStyle w:val="Textkrper"/>
      </w:pPr>
    </w:p>
    <w:p w:rsidR="0027286A" w:rsidRPr="0027286A" w:rsidRDefault="0027286A" w:rsidP="0027286A">
      <w:pPr>
        <w:pStyle w:val="Textkrper"/>
      </w:pP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Kurzer Überblick über die grundlegenden Entscheidungen und Lösungsansätze, die Entwurf und Implementierung des Systems prägen. Hierzu gehören:</w:t>
      </w:r>
    </w:p>
    <w:p w:rsidR="00DB3376" w:rsidRDefault="00A42AAF">
      <w:pPr>
        <w:numPr>
          <w:ilvl w:val="0"/>
          <w:numId w:val="6"/>
        </w:numPr>
      </w:pPr>
      <w:r>
        <w:t>Technologieentscheidungen</w:t>
      </w:r>
    </w:p>
    <w:p w:rsidR="00DB3376" w:rsidRDefault="00A42AAF">
      <w:pPr>
        <w:numPr>
          <w:ilvl w:val="0"/>
          <w:numId w:val="6"/>
        </w:numPr>
      </w:pPr>
      <w:r>
        <w:lastRenderedPageBreak/>
        <w:t>Entscheidungen über die Top-Level-Zerlegung des Systems, beispielsweise die Verwendung gesamthaft prägender Entwurfs- oder Architekturmuster</w:t>
      </w:r>
    </w:p>
    <w:p w:rsidR="00DB3376" w:rsidRDefault="00A42AAF">
      <w:pPr>
        <w:numPr>
          <w:ilvl w:val="0"/>
          <w:numId w:val="6"/>
        </w:numPr>
      </w:pPr>
      <w:r>
        <w:t>Entscheidungen zur Erreichung der wichtigsten Qualitätsanforderungen</w:t>
      </w:r>
    </w:p>
    <w:p w:rsidR="00DB3376" w:rsidRDefault="00A42AAF">
      <w:pPr>
        <w:numPr>
          <w:ilvl w:val="0"/>
          <w:numId w:val="6"/>
        </w:numPr>
      </w:pPr>
      <w:r>
        <w:t>relevante organisatorische Entscheidungen, beispielsweise für bestimmte Entwicklungsprozesse oder Delegation bestimmter Aufgaben an andere Stakeholder.</w:t>
      </w:r>
    </w:p>
    <w:p w:rsidR="00DB3376" w:rsidRDefault="00A42AAF">
      <w:pPr>
        <w:pStyle w:val="FirstParagraph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>Diese allerwichtigsten Entscheidungen bilden wesentliche „Eckpfeiler“ der Architektur. Von ihnen hängen meistens viele weitere Entscheidungen oder Implementierungsregeln ab.</w:t>
      </w:r>
    </w:p>
    <w:p w:rsidR="00DB3376" w:rsidRDefault="00A42AAF">
      <w:pPr>
        <w:pStyle w:val="Textkrper"/>
      </w:pPr>
      <w:r>
        <w:rPr>
          <w:b/>
        </w:rPr>
        <w:t>Form.</w:t>
      </w:r>
    </w:p>
    <w:p w:rsidR="00DB3376" w:rsidRDefault="00A42AAF">
      <w:pPr>
        <w:pStyle w:val="Textkrper"/>
      </w:pPr>
      <w:r>
        <w:t xml:space="preserve">Fassen Sie die zentralen Entwurfsentscheidungen </w:t>
      </w:r>
      <w:r>
        <w:rPr>
          <w:b/>
        </w:rPr>
        <w:t>kurz</w:t>
      </w:r>
      <w:r>
        <w:t xml:space="preserve"> zusammen. Motivieren Sie ausgehend von Aufgabenstellung, Qualitätszielen und Randbedingungen, was Sie entschieden haben und warum Sie so entschieden haben. Verweisen Sie eher auf weitere Ausführungen in Folgeabschnitten.</w:t>
      </w:r>
    </w:p>
    <w:p w:rsidR="00DB3376" w:rsidRDefault="00A42AAF">
      <w:pPr>
        <w:pStyle w:val="berschrift1"/>
      </w:pPr>
      <w:bookmarkStart w:id="10" w:name="section-building-block-view"/>
      <w:bookmarkEnd w:id="10"/>
      <w:r>
        <w:t>Bausteinsicht</w:t>
      </w:r>
    </w:p>
    <w:p w:rsidR="00BB1EDA" w:rsidRDefault="009707A4">
      <w:pPr>
        <w:pStyle w:val="FirstParagraph"/>
        <w:rPr>
          <w:b/>
        </w:rPr>
      </w:pPr>
      <w:r>
        <w:rPr>
          <w:noProof/>
        </w:rPr>
        <w:drawing>
          <wp:inline distT="0" distB="0" distL="0" distR="0">
            <wp:extent cx="5972810" cy="4407656"/>
            <wp:effectExtent l="0" t="0" r="8890" b="0"/>
            <wp:docPr id="6" name="Grafik 6" descr="C:\Users\MatHe\AppData\Local\Microsoft\Windows\INetCache\Content.Word\BlockView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tHe\AppData\Local\Microsoft\Windows\INetCache\Content.Word\BlockView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407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1EDA" w:rsidRDefault="00BB1EDA">
      <w:pPr>
        <w:pStyle w:val="FirstParagraph"/>
        <w:rPr>
          <w:b/>
        </w:rPr>
      </w:pPr>
    </w:p>
    <w:p w:rsidR="00BB1EDA" w:rsidRDefault="00BB1EDA">
      <w:pPr>
        <w:pStyle w:val="FirstParagraph"/>
        <w:rPr>
          <w:b/>
        </w:rPr>
      </w:pP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Diese Sicht zeigt die statische Zerlegung des Systems in Bausteine (Module, Komponenten, Subsysteme, Klassen, Interfaces, Pakete, Bibliotheken, Frameworks, Schichten, Partitionen, Tiers, Funktionen, Makros, Operationen, Datenstrukturen…) sowie deren Beziehungen.</w:t>
      </w:r>
    </w:p>
    <w:p w:rsidR="00DB3376" w:rsidRDefault="00A42AAF">
      <w:pPr>
        <w:pStyle w:val="Textkrper"/>
      </w:pPr>
      <w:r>
        <w:t xml:space="preserve">Diese Sicht sollte in jeder Architekturdokumentation vorhanden sein . In der Analogie zum Hausbau bildet die Bausteinsicht den </w:t>
      </w:r>
      <w:r>
        <w:rPr>
          <w:i/>
        </w:rPr>
        <w:t>Grundrissplan</w:t>
      </w:r>
      <w:r>
        <w:t>.</w:t>
      </w:r>
    </w:p>
    <w:p w:rsidR="00DB3376" w:rsidRDefault="00A42AAF">
      <w:pPr>
        <w:pStyle w:val="Textkrper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>Behalten Sie den Überblick über den Quellcode, indem Sie die statische Struktur des Systems durch Abstraktion verständlich machen.</w:t>
      </w:r>
    </w:p>
    <w:p w:rsidR="00DB3376" w:rsidRDefault="00A42AAF">
      <w:pPr>
        <w:pStyle w:val="Textkrper"/>
      </w:pPr>
      <w:r>
        <w:t>Damit ermöglichen Sie Kommunikation auf abstrakterer Ebene, ohne zu viele Implementierungsdetails offenlegen zu müssen.</w:t>
      </w:r>
    </w:p>
    <w:p w:rsidR="00DB3376" w:rsidRDefault="00A42AAF">
      <w:pPr>
        <w:pStyle w:val="Textkrper"/>
      </w:pPr>
      <w:r>
        <w:rPr>
          <w:b/>
        </w:rPr>
        <w:t>Form.</w:t>
      </w:r>
    </w:p>
    <w:p w:rsidR="00DB3376" w:rsidRDefault="00A42AAF">
      <w:pPr>
        <w:pStyle w:val="Textkrper"/>
      </w:pPr>
      <w:r>
        <w:t>Die Bausteinsicht ist eine hierarchische Sammlung von Blackboxen und Whiteboxen (siehe Abbildung unten) und deren Beschreibungen.</w:t>
      </w:r>
    </w:p>
    <w:p w:rsidR="00DB3376" w:rsidRDefault="00A42AAF">
      <w:pPr>
        <w:pStyle w:val="Textkrper"/>
      </w:pPr>
      <w:r>
        <w:rPr>
          <w:noProof/>
        </w:rPr>
        <w:lastRenderedPageBreak/>
        <w:drawing>
          <wp:inline distT="0" distB="0" distL="0" distR="0">
            <wp:extent cx="5334000" cy="5966398"/>
            <wp:effectExtent l="0" t="0" r="0" b="0"/>
            <wp:docPr id="2" name="Picture" descr="Baustein Sicht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5_building_blocks-D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3376" w:rsidRDefault="00A42AAF">
      <w:pPr>
        <w:pStyle w:val="berschrift1"/>
      </w:pPr>
      <w:bookmarkStart w:id="11" w:name="section-runtime-view"/>
      <w:bookmarkEnd w:id="11"/>
      <w:r>
        <w:t>Laufzeitsicht</w:t>
      </w:r>
    </w:p>
    <w:p w:rsidR="001558FC" w:rsidRDefault="001558FC" w:rsidP="001558FC">
      <w:pPr>
        <w:pStyle w:val="Textkrper"/>
      </w:pPr>
    </w:p>
    <w:p w:rsidR="001558FC" w:rsidRDefault="001558FC" w:rsidP="001558FC">
      <w:pPr>
        <w:pStyle w:val="Textkrper"/>
      </w:pPr>
      <w:r>
        <w:t>1. Anmelden</w:t>
      </w:r>
    </w:p>
    <w:p w:rsidR="001558FC" w:rsidRDefault="001558FC" w:rsidP="001558FC">
      <w:pPr>
        <w:pStyle w:val="Textkrper"/>
      </w:pPr>
      <w:r>
        <w:t>2. Bücher anzeigen lassen</w:t>
      </w:r>
    </w:p>
    <w:p w:rsidR="001558FC" w:rsidRDefault="001558FC" w:rsidP="001558FC">
      <w:pPr>
        <w:pStyle w:val="Textkrper"/>
      </w:pPr>
      <w:r>
        <w:t>3. Buch anlegen</w:t>
      </w:r>
    </w:p>
    <w:p w:rsidR="001558FC" w:rsidRDefault="001558FC" w:rsidP="001558FC">
      <w:pPr>
        <w:pStyle w:val="Textkrper"/>
      </w:pPr>
      <w:r>
        <w:t>4. Buch speziell suchen</w:t>
      </w:r>
    </w:p>
    <w:p w:rsidR="001558FC" w:rsidRDefault="001558FC" w:rsidP="001558FC">
      <w:pPr>
        <w:pStyle w:val="Textkrper"/>
      </w:pPr>
      <w:r>
        <w:t>5. Ausloggen</w:t>
      </w:r>
    </w:p>
    <w:p w:rsidR="003C7622" w:rsidRDefault="003C7622" w:rsidP="003C7622">
      <w:pPr>
        <w:pStyle w:val="berschrift2"/>
        <w:rPr>
          <w:i/>
        </w:rPr>
      </w:pPr>
      <w:r>
        <w:rPr>
          <w:i/>
        </w:rPr>
        <w:lastRenderedPageBreak/>
        <w:t>Buch anlegen</w:t>
      </w:r>
    </w:p>
    <w:p w:rsidR="00A1023C" w:rsidRPr="00A1023C" w:rsidRDefault="00A1023C" w:rsidP="003C7622">
      <w:pPr>
        <w:pStyle w:val="Textkrper"/>
        <w:keepNext/>
      </w:pPr>
      <w:r>
        <w:rPr>
          <w:noProof/>
        </w:rPr>
        <w:drawing>
          <wp:inline distT="0" distB="0" distL="0" distR="0" wp14:anchorId="145E4066" wp14:editId="7ED934CF">
            <wp:extent cx="5972810" cy="4582795"/>
            <wp:effectExtent l="0" t="0" r="8890" b="8255"/>
            <wp:docPr id="4" name="Grafik 4" descr="C:\Users\MatHe\AppData\Local\Microsoft\Windows\INetCache\Content.Word\addBoo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tHe\AppData\Local\Microsoft\Windows\INetCache\Content.Word\addBook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58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7622" w:rsidRDefault="003C7622">
      <w:pPr>
        <w:rPr>
          <w:rFonts w:asciiTheme="majorHAnsi" w:eastAsiaTheme="majorEastAsia" w:hAnsiTheme="majorHAnsi" w:cstheme="majorBidi"/>
          <w:b/>
          <w:bCs/>
          <w:i/>
          <w:color w:val="4F81BD" w:themeColor="accent1"/>
          <w:sz w:val="32"/>
          <w:szCs w:val="32"/>
        </w:rPr>
      </w:pPr>
      <w:r>
        <w:rPr>
          <w:i/>
        </w:rPr>
        <w:br w:type="page"/>
      </w:r>
    </w:p>
    <w:p w:rsidR="003C7622" w:rsidRPr="003C7622" w:rsidRDefault="003C7622" w:rsidP="003C7622">
      <w:pPr>
        <w:pStyle w:val="berschrift2"/>
        <w:rPr>
          <w:i/>
        </w:rPr>
      </w:pPr>
      <w:r>
        <w:rPr>
          <w:i/>
        </w:rPr>
        <w:lastRenderedPageBreak/>
        <w:t>Login</w:t>
      </w:r>
    </w:p>
    <w:p w:rsidR="003C7622" w:rsidRPr="003C7622" w:rsidRDefault="003C7622" w:rsidP="003C7622">
      <w:pPr>
        <w:pStyle w:val="Textkrper"/>
      </w:pPr>
      <w:r>
        <w:rPr>
          <w:noProof/>
        </w:rPr>
        <w:drawing>
          <wp:inline distT="0" distB="0" distL="0" distR="0">
            <wp:extent cx="5972810" cy="4465222"/>
            <wp:effectExtent l="0" t="0" r="0" b="0"/>
            <wp:docPr id="7" name="Grafik 7" descr="C:\Users\MatHe\AppData\Local\Microsoft\Windows\INetCache\Content.Word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tHe\AppData\Local\Microsoft\Windows\INetCache\Content.Word\logi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465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376" w:rsidRDefault="00A42AAF">
      <w:pPr>
        <w:pStyle w:val="berschrift1"/>
      </w:pPr>
      <w:bookmarkStart w:id="12" w:name="section-deployment-view"/>
      <w:bookmarkEnd w:id="12"/>
      <w:r>
        <w:t>Verteilungssicht</w:t>
      </w:r>
    </w:p>
    <w:p w:rsidR="001558FC" w:rsidRDefault="003C7622" w:rsidP="001558FC">
      <w:pPr>
        <w:pStyle w:val="Textkrper"/>
      </w:pPr>
      <w:r>
        <w:t>Sämtliche module warden auf Heroku deployed.</w:t>
      </w:r>
    </w:p>
    <w:p w:rsidR="003C7622" w:rsidRDefault="003C7622" w:rsidP="001558FC">
      <w:pPr>
        <w:pStyle w:val="Textkrper"/>
      </w:pPr>
      <w:hyperlink r:id="rId12" w:history="1">
        <w:r w:rsidRPr="00CA6779">
          <w:rPr>
            <w:rStyle w:val="Hyperlink"/>
          </w:rPr>
          <w:t>https://www.logicline.de/blog/2015/11/heroku_technical_view/</w:t>
        </w:r>
      </w:hyperlink>
    </w:p>
    <w:p w:rsidR="00DB3376" w:rsidRDefault="00A42AAF">
      <w:pPr>
        <w:pStyle w:val="berschrift1"/>
      </w:pPr>
      <w:bookmarkStart w:id="13" w:name="section-concepts"/>
      <w:bookmarkEnd w:id="13"/>
      <w:r>
        <w:t>Querschnittliche Konzepte</w:t>
      </w:r>
    </w:p>
    <w:p w:rsidR="001558FC" w:rsidRDefault="001558FC" w:rsidP="003C7622">
      <w:pPr>
        <w:pStyle w:val="Textkrper"/>
        <w:numPr>
          <w:ilvl w:val="0"/>
          <w:numId w:val="27"/>
        </w:numPr>
      </w:pPr>
      <w:r>
        <w:t>Logging mittels Log42j</w:t>
      </w:r>
    </w:p>
    <w:p w:rsidR="001558FC" w:rsidRDefault="001558FC" w:rsidP="003C7622">
      <w:pPr>
        <w:pStyle w:val="Textkrper"/>
        <w:numPr>
          <w:ilvl w:val="0"/>
          <w:numId w:val="27"/>
        </w:numPr>
      </w:pPr>
      <w:r>
        <w:t>Schichtenarchitektur</w:t>
      </w:r>
    </w:p>
    <w:p w:rsidR="001558FC" w:rsidRDefault="001558FC" w:rsidP="003C7622">
      <w:pPr>
        <w:pStyle w:val="Textkrper"/>
        <w:numPr>
          <w:ilvl w:val="0"/>
          <w:numId w:val="27"/>
        </w:numPr>
      </w:pPr>
      <w:r>
        <w:t>Microservice-Ansatz</w:t>
      </w:r>
    </w:p>
    <w:p w:rsidR="001558FC" w:rsidRDefault="003C7622" w:rsidP="003C7622">
      <w:pPr>
        <w:pStyle w:val="Textkrper"/>
        <w:numPr>
          <w:ilvl w:val="0"/>
          <w:numId w:val="27"/>
        </w:numPr>
      </w:pPr>
      <w:r>
        <w:t>Persistierung</w:t>
      </w:r>
      <w:r w:rsidR="001558FC">
        <w:t xml:space="preserve"> mit Hibernate</w:t>
      </w:r>
    </w:p>
    <w:p w:rsidR="00A548B9" w:rsidRDefault="00A548B9" w:rsidP="003C7622">
      <w:pPr>
        <w:pStyle w:val="Textkrper"/>
        <w:numPr>
          <w:ilvl w:val="0"/>
          <w:numId w:val="27"/>
        </w:numPr>
      </w:pPr>
      <w:r>
        <w:t>Deployment auf Heroku</w:t>
      </w:r>
    </w:p>
    <w:p w:rsidR="003C7622" w:rsidRDefault="003C7622" w:rsidP="003C7622">
      <w:pPr>
        <w:pStyle w:val="Textkrper"/>
        <w:numPr>
          <w:ilvl w:val="0"/>
          <w:numId w:val="27"/>
        </w:numPr>
      </w:pPr>
      <w:r>
        <w:t>Dependency injection mittels Guice</w:t>
      </w:r>
    </w:p>
    <w:p w:rsidR="00DB3376" w:rsidRDefault="00A42AAF">
      <w:pPr>
        <w:pStyle w:val="berschrift1"/>
      </w:pPr>
      <w:bookmarkStart w:id="14" w:name="section-design-decisions"/>
      <w:bookmarkEnd w:id="14"/>
      <w:r>
        <w:lastRenderedPageBreak/>
        <w:t>Entwurfsentscheidungen</w:t>
      </w:r>
    </w:p>
    <w:p w:rsidR="00AC1D8D" w:rsidRDefault="00971246" w:rsidP="003C7622">
      <w:pPr>
        <w:pStyle w:val="Textkrper"/>
      </w:pPr>
      <w:r>
        <w:t xml:space="preserve">Entscheidungsmöglichkeiten </w:t>
      </w:r>
      <w:r w:rsidR="00AC1D8D">
        <w:t xml:space="preserve">sind im </w:t>
      </w:r>
      <w:r w:rsidR="003C7622">
        <w:t>[Anforderungsdokument]</w:t>
      </w:r>
      <w:r w:rsidR="00AC1D8D">
        <w:t xml:space="preserve"> festgelegt.</w:t>
      </w:r>
    </w:p>
    <w:p w:rsidR="003C7622" w:rsidRPr="003C7622" w:rsidRDefault="003C7622" w:rsidP="003C7622">
      <w:pPr>
        <w:pStyle w:val="Textkrper"/>
      </w:pPr>
    </w:p>
    <w:p w:rsidR="00DB3376" w:rsidRDefault="00A42AAF">
      <w:pPr>
        <w:pStyle w:val="berschrift1"/>
      </w:pPr>
      <w:bookmarkStart w:id="15" w:name="section-quality-scenarios"/>
      <w:bookmarkEnd w:id="15"/>
      <w:r>
        <w:t>Qualitätsanforderungen</w:t>
      </w:r>
    </w:p>
    <w:p w:rsidR="00AC1D8D" w:rsidRDefault="00AC1D8D" w:rsidP="00AC1D8D">
      <w:pPr>
        <w:pStyle w:val="Textkrper"/>
      </w:pPr>
    </w:p>
    <w:p w:rsidR="00AC1D8D" w:rsidRPr="00AC1D8D" w:rsidRDefault="00AC1D8D" w:rsidP="00AC1D8D">
      <w:pPr>
        <w:pStyle w:val="Textkrper"/>
      </w:pPr>
      <w:r>
        <w:t>Beispiel</w:t>
      </w:r>
      <w:r w:rsidR="0021794D"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95"/>
        <w:gridCol w:w="4701"/>
      </w:tblGrid>
      <w:tr w:rsidR="00AC1D8D" w:rsidTr="00DE0B7B">
        <w:tc>
          <w:tcPr>
            <w:tcW w:w="4773" w:type="dxa"/>
          </w:tcPr>
          <w:p w:rsidR="00AC1D8D" w:rsidRDefault="00AC1D8D" w:rsidP="00DE0B7B">
            <w:pPr>
              <w:pStyle w:val="Textkrper"/>
            </w:pPr>
            <w:r>
              <w:t>Robustheit</w:t>
            </w:r>
          </w:p>
        </w:tc>
        <w:tc>
          <w:tcPr>
            <w:tcW w:w="4773" w:type="dxa"/>
          </w:tcPr>
          <w:p w:rsidR="00AC1D8D" w:rsidRDefault="00AC1D8D" w:rsidP="00DE0B7B">
            <w:pPr>
              <w:pStyle w:val="Textkrper"/>
            </w:pPr>
            <w:r>
              <w:t>System sollte bei fehlerhafter Eingabe weiter funktionieren</w:t>
            </w:r>
          </w:p>
        </w:tc>
      </w:tr>
    </w:tbl>
    <w:p w:rsidR="003C7622" w:rsidRDefault="003C7622" w:rsidP="003C7622">
      <w:pPr>
        <w:pStyle w:val="Textkrper"/>
      </w:pPr>
    </w:p>
    <w:p w:rsidR="00AC1D8D" w:rsidRDefault="00AC1D8D" w:rsidP="00AC1D8D">
      <w:pPr>
        <w:pStyle w:val="Textkrper"/>
        <w:numPr>
          <w:ilvl w:val="0"/>
          <w:numId w:val="28"/>
        </w:numPr>
      </w:pPr>
      <w:r>
        <w:t>Anwendungszenario:</w:t>
      </w:r>
    </w:p>
    <w:p w:rsidR="00AC1D8D" w:rsidRDefault="00AC1D8D" w:rsidP="00AC1D8D">
      <w:pPr>
        <w:pStyle w:val="Textkrper"/>
        <w:ind w:left="720"/>
      </w:pPr>
      <w:r>
        <w:t>User gibt Isbn falsch ein.</w:t>
      </w:r>
    </w:p>
    <w:p w:rsidR="00AC1D8D" w:rsidRDefault="00AC1D8D" w:rsidP="00AC1D8D">
      <w:pPr>
        <w:pStyle w:val="Textkrper"/>
        <w:ind w:left="720"/>
      </w:pPr>
      <w:r>
        <w:t>Die Anfrage wird auf Richtigkeit überprüft bevor sie vom System weiterverarbeitet wird.</w:t>
      </w:r>
    </w:p>
    <w:p w:rsidR="00AC1D8D" w:rsidRDefault="00AC1D8D" w:rsidP="00AC1D8D">
      <w:pPr>
        <w:pStyle w:val="Textkrper"/>
        <w:ind w:left="720"/>
      </w:pPr>
      <w:r>
        <w:t>User bekommt eine Ausagekräftige Fehlermeldung die klarstellt wo das Problem lag.</w:t>
      </w:r>
    </w:p>
    <w:p w:rsidR="00AC1D8D" w:rsidRDefault="00AC1D8D" w:rsidP="00AC1D8D">
      <w:pPr>
        <w:pStyle w:val="Textkrper"/>
        <w:ind w:left="720"/>
      </w:pPr>
      <w:r>
        <w:t>User kann danach normal weiter mit dem System arbeiten.</w:t>
      </w:r>
    </w:p>
    <w:p w:rsidR="00AC1D8D" w:rsidRDefault="00AC1D8D" w:rsidP="003C7622">
      <w:pPr>
        <w:pStyle w:val="Textkrper"/>
      </w:pPr>
    </w:p>
    <w:p w:rsidR="00AC1D8D" w:rsidRDefault="00AC1D8D" w:rsidP="00AC1D8D">
      <w:pPr>
        <w:pStyle w:val="Textkrper"/>
        <w:numPr>
          <w:ilvl w:val="0"/>
          <w:numId w:val="28"/>
        </w:numPr>
      </w:pPr>
      <w:r>
        <w:t>Änderungszenario:</w:t>
      </w:r>
    </w:p>
    <w:p w:rsidR="00AC1D8D" w:rsidRDefault="0021794D" w:rsidP="00AC1D8D">
      <w:pPr>
        <w:pStyle w:val="Textkrper"/>
        <w:ind w:left="720"/>
      </w:pPr>
      <w:r>
        <w:t>Verleihen von anderen Medien.</w:t>
      </w:r>
    </w:p>
    <w:p w:rsidR="0021794D" w:rsidRDefault="0021794D" w:rsidP="00AC1D8D">
      <w:pPr>
        <w:pStyle w:val="Textkrper"/>
        <w:ind w:left="720"/>
      </w:pPr>
      <w:r>
        <w:tab/>
        <w:t>-&gt; Identifizierbarkeit schwieriger</w:t>
      </w:r>
    </w:p>
    <w:p w:rsidR="0021794D" w:rsidRDefault="0021794D" w:rsidP="00AC1D8D">
      <w:pPr>
        <w:pStyle w:val="Textkrper"/>
        <w:ind w:left="720"/>
      </w:pPr>
      <w:r>
        <w:tab/>
        <w:t>-&gt; Richtigkeit nicht definiert</w:t>
      </w:r>
    </w:p>
    <w:p w:rsidR="0021794D" w:rsidRDefault="0021794D" w:rsidP="00AC1D8D">
      <w:pPr>
        <w:pStyle w:val="Textkrper"/>
        <w:ind w:left="720"/>
      </w:pPr>
    </w:p>
    <w:p w:rsidR="0021794D" w:rsidRDefault="0021794D" w:rsidP="00AC1D8D">
      <w:pPr>
        <w:pStyle w:val="Textkrper"/>
        <w:ind w:left="720"/>
      </w:pPr>
    </w:p>
    <w:p w:rsidR="00D92EC2" w:rsidRDefault="00D92EC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6" w:name="section-technical-risks"/>
      <w:bookmarkEnd w:id="16"/>
      <w:r>
        <w:br w:type="page"/>
      </w:r>
    </w:p>
    <w:p w:rsidR="00DB3376" w:rsidRDefault="00A42AAF">
      <w:pPr>
        <w:pStyle w:val="berschrift1"/>
      </w:pPr>
      <w:r>
        <w:lastRenderedPageBreak/>
        <w:t>Risiken und technische Schulden</w:t>
      </w:r>
      <w:bookmarkStart w:id="17" w:name="_GoBack"/>
      <w:bookmarkEnd w:id="17"/>
    </w:p>
    <w:p w:rsidR="00D8614A" w:rsidRDefault="00D8614A" w:rsidP="00D8614A">
      <w:pPr>
        <w:pStyle w:val="Textkrper"/>
        <w:numPr>
          <w:ilvl w:val="0"/>
          <w:numId w:val="26"/>
        </w:numPr>
      </w:pPr>
      <w:r w:rsidRPr="00852351">
        <w:rPr>
          <w:b/>
        </w:rPr>
        <w:t>Authentification Service</w:t>
      </w:r>
      <w:r w:rsidR="00D92EC2">
        <w:t xml:space="preserve"> nicht </w:t>
      </w:r>
      <w:r w:rsidR="00291D1B">
        <w:t>als Microservice</w:t>
      </w:r>
      <w:r w:rsidR="00D92EC2">
        <w:t xml:space="preserve"> implementiert.</w:t>
      </w:r>
    </w:p>
    <w:p w:rsidR="00D8614A" w:rsidRDefault="00D92EC2" w:rsidP="00D8614A">
      <w:pPr>
        <w:pStyle w:val="Textkrper"/>
        <w:numPr>
          <w:ilvl w:val="0"/>
          <w:numId w:val="26"/>
        </w:numPr>
      </w:pPr>
      <w:r>
        <w:rPr>
          <w:b/>
        </w:rPr>
        <w:t>Token Klasse beinhaltet zu viel Funktionalität</w:t>
      </w:r>
      <w:r w:rsidR="00D8614A">
        <w:t xml:space="preserve"> – Tokenklasse aufsplitten in handling und Token</w:t>
      </w:r>
    </w:p>
    <w:p w:rsidR="00D92EC2" w:rsidRDefault="00D8614A" w:rsidP="00D8614A">
      <w:pPr>
        <w:pStyle w:val="Textkrper"/>
        <w:numPr>
          <w:ilvl w:val="0"/>
          <w:numId w:val="26"/>
        </w:numPr>
      </w:pPr>
      <w:r w:rsidRPr="00852351">
        <w:rPr>
          <w:b/>
        </w:rPr>
        <w:t>User steht derzeit in de</w:t>
      </w:r>
      <w:r w:rsidR="00D47003">
        <w:rPr>
          <w:b/>
        </w:rPr>
        <w:t>m</w:t>
      </w:r>
      <w:r w:rsidRPr="00852351">
        <w:rPr>
          <w:b/>
        </w:rPr>
        <w:t xml:space="preserve"> Authorisation </w:t>
      </w:r>
      <w:r w:rsidR="00D47003">
        <w:rPr>
          <w:b/>
        </w:rPr>
        <w:t>Package</w:t>
      </w:r>
      <w:r>
        <w:t xml:space="preserve"> </w:t>
      </w:r>
    </w:p>
    <w:p w:rsidR="00D8614A" w:rsidRDefault="00D8614A" w:rsidP="00D92EC2">
      <w:pPr>
        <w:pStyle w:val="Textkrper"/>
        <w:ind w:left="1080"/>
      </w:pPr>
      <w:r>
        <w:t>–</w:t>
      </w:r>
      <w:r w:rsidR="00D47003">
        <w:t>ungünstig bei</w:t>
      </w:r>
      <w:r>
        <w:t xml:space="preserve"> der Buch zu Besitzer Zuordnung.</w:t>
      </w:r>
    </w:p>
    <w:p w:rsidR="00774515" w:rsidRDefault="00774515" w:rsidP="00D8614A">
      <w:pPr>
        <w:pStyle w:val="Textkrper"/>
        <w:numPr>
          <w:ilvl w:val="0"/>
          <w:numId w:val="26"/>
        </w:numPr>
      </w:pPr>
      <w:r w:rsidRPr="00852351">
        <w:rPr>
          <w:b/>
        </w:rPr>
        <w:t>Bisher keine JUnits die über HTTP</w:t>
      </w:r>
      <w:r w:rsidR="00852351">
        <w:t xml:space="preserve">, </w:t>
      </w:r>
      <w:r>
        <w:t xml:space="preserve">die </w:t>
      </w:r>
      <w:r w:rsidR="00852351">
        <w:t xml:space="preserve">die </w:t>
      </w:r>
      <w:r>
        <w:t>REST Schnittstelle testen -</w:t>
      </w:r>
      <w:r w:rsidR="00D47003">
        <w:t xml:space="preserve"> </w:t>
      </w:r>
      <w:r>
        <w:t>bisher nur händisch mithilfe Postman</w:t>
      </w:r>
    </w:p>
    <w:p w:rsidR="00774515" w:rsidRPr="00D47003" w:rsidRDefault="00D47003" w:rsidP="00D8614A">
      <w:pPr>
        <w:pStyle w:val="Textkrper"/>
        <w:numPr>
          <w:ilvl w:val="0"/>
          <w:numId w:val="26"/>
        </w:numPr>
      </w:pPr>
      <w:r>
        <w:rPr>
          <w:b/>
        </w:rPr>
        <w:t>Persitierung der User fehlt</w:t>
      </w:r>
    </w:p>
    <w:p w:rsidR="00D47003" w:rsidRDefault="00D47003" w:rsidP="00D8614A">
      <w:pPr>
        <w:pStyle w:val="Textkrper"/>
        <w:numPr>
          <w:ilvl w:val="0"/>
          <w:numId w:val="26"/>
        </w:numPr>
      </w:pPr>
      <w:r>
        <w:rPr>
          <w:b/>
        </w:rPr>
        <w:t>Es können keine Exemplare angelegt oder verliehen werden</w:t>
      </w:r>
    </w:p>
    <w:p w:rsidR="00D8614A" w:rsidRPr="00D8614A" w:rsidRDefault="00D8614A" w:rsidP="00D8614A">
      <w:pPr>
        <w:pStyle w:val="Textkrper"/>
      </w:pPr>
    </w:p>
    <w:p w:rsidR="00DB3376" w:rsidRDefault="00A42AAF">
      <w:pPr>
        <w:pStyle w:val="berschrift1"/>
      </w:pPr>
      <w:bookmarkStart w:id="18" w:name="section-glossary"/>
      <w:bookmarkEnd w:id="18"/>
      <w:r>
        <w:t>Glossar</w:t>
      </w:r>
    </w:p>
    <w:p w:rsidR="009E4C1F" w:rsidRDefault="009E4C1F">
      <w:pPr>
        <w:rPr>
          <w:b/>
        </w:rPr>
      </w:pPr>
      <w:r>
        <w:rPr>
          <w:b/>
        </w:rPr>
        <w:br w:type="page"/>
      </w:r>
    </w:p>
    <w:p w:rsidR="009E4C1F" w:rsidRDefault="009E4C1F">
      <w:pPr>
        <w:pStyle w:val="FirstParagraph"/>
        <w:rPr>
          <w:b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9E4C1F" w:rsidTr="009E4C1F">
        <w:tc>
          <w:tcPr>
            <w:tcW w:w="4698" w:type="dxa"/>
          </w:tcPr>
          <w:p w:rsidR="009E4C1F" w:rsidRDefault="009E4C1F">
            <w:pPr>
              <w:pStyle w:val="FirstParagraph"/>
              <w:rPr>
                <w:b/>
              </w:rPr>
            </w:pPr>
            <w:r>
              <w:rPr>
                <w:b/>
              </w:rPr>
              <w:t>Begriff</w:t>
            </w:r>
          </w:p>
        </w:tc>
        <w:tc>
          <w:tcPr>
            <w:tcW w:w="4698" w:type="dxa"/>
          </w:tcPr>
          <w:p w:rsidR="009E4C1F" w:rsidRDefault="009E4C1F">
            <w:pPr>
              <w:pStyle w:val="FirstParagraph"/>
              <w:rPr>
                <w:b/>
              </w:rPr>
            </w:pPr>
            <w:r>
              <w:rPr>
                <w:b/>
              </w:rPr>
              <w:t>Definition</w:t>
            </w:r>
          </w:p>
        </w:tc>
      </w:tr>
      <w:tr w:rsidR="009E4C1F" w:rsidTr="009E4C1F"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  <w:r w:rsidRPr="009E4C1F">
              <w:t>Media Ressource</w:t>
            </w:r>
          </w:p>
        </w:tc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  <w:r>
              <w:t>Haupte</w:t>
            </w:r>
            <w:r w:rsidRPr="009E4C1F">
              <w:t>instigspunkt mit Rest Schnittstelle</w:t>
            </w:r>
          </w:p>
        </w:tc>
      </w:tr>
      <w:tr w:rsidR="009E4C1F" w:rsidTr="009E4C1F"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</w:p>
        </w:tc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</w:p>
        </w:tc>
      </w:tr>
      <w:tr w:rsidR="009E4C1F" w:rsidTr="009E4C1F"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</w:p>
        </w:tc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</w:p>
        </w:tc>
      </w:tr>
    </w:tbl>
    <w:p w:rsidR="009E4C1F" w:rsidRDefault="009E4C1F">
      <w:pPr>
        <w:pStyle w:val="FirstParagraph"/>
        <w:rPr>
          <w:b/>
        </w:rPr>
      </w:pPr>
    </w:p>
    <w:p w:rsidR="009E4C1F" w:rsidRDefault="009E4C1F">
      <w:pPr>
        <w:pStyle w:val="FirstParagraph"/>
        <w:rPr>
          <w:b/>
        </w:rPr>
      </w:pP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Die wesentlichen fachlichen und technischen Begriffe, die Stakeholder im Zusammenhang mit dem System verwenden.</w:t>
      </w:r>
    </w:p>
    <w:p w:rsidR="00DB3376" w:rsidRDefault="00A42AAF">
      <w:pPr>
        <w:pStyle w:val="Textkrper"/>
      </w:pPr>
      <w:r>
        <w:t>Nutzen Sie das Glossar ebenfalls als Übersetzungsreferenz, falls Sie in mehrsprachigen Teams arbeiten.</w:t>
      </w:r>
    </w:p>
    <w:p w:rsidR="00DB3376" w:rsidRDefault="00A42AAF">
      <w:pPr>
        <w:pStyle w:val="Textkrper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>Sie sollten relevante Begriffe klar definieren, so dass alle Beteiligten</w:t>
      </w:r>
    </w:p>
    <w:p w:rsidR="00DB3376" w:rsidRDefault="00A42AAF">
      <w:pPr>
        <w:numPr>
          <w:ilvl w:val="0"/>
          <w:numId w:val="22"/>
        </w:numPr>
      </w:pPr>
      <w:r>
        <w:t>diese Begriffe identisch verstehen, und</w:t>
      </w:r>
    </w:p>
    <w:p w:rsidR="00DB3376" w:rsidRDefault="00A42AAF">
      <w:pPr>
        <w:numPr>
          <w:ilvl w:val="0"/>
          <w:numId w:val="22"/>
        </w:numPr>
      </w:pPr>
      <w:r>
        <w:t>vermeiden, mehrere Begriffe für die gleiche Sache zu haben.</w:t>
      </w:r>
    </w:p>
    <w:p w:rsidR="00DB3376" w:rsidRDefault="00A42AAF">
      <w:pPr>
        <w:numPr>
          <w:ilvl w:val="0"/>
          <w:numId w:val="23"/>
        </w:numPr>
      </w:pPr>
      <w:r>
        <w:t>Zweispaltige Tabelle mit &lt;Begriff&gt; und &lt;Definition&gt;</w:t>
      </w:r>
    </w:p>
    <w:p w:rsidR="00DB3376" w:rsidRDefault="00A42AAF">
      <w:pPr>
        <w:numPr>
          <w:ilvl w:val="0"/>
          <w:numId w:val="23"/>
        </w:numPr>
      </w:pPr>
      <w:r>
        <w:t>Eventuell weitere Spalten mit Übersetzungen, falls notwendig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810"/>
        <w:gridCol w:w="6596"/>
      </w:tblGrid>
      <w:tr w:rsidR="00DB337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B3376" w:rsidRDefault="00A42AAF">
            <w:pPr>
              <w:pStyle w:val="Compact"/>
            </w:pPr>
            <w:r>
              <w:t>Begri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B3376" w:rsidRDefault="00A42AAF">
            <w:pPr>
              <w:pStyle w:val="Compact"/>
            </w:pPr>
            <w:r>
              <w:t>Definition</w:t>
            </w:r>
          </w:p>
        </w:tc>
      </w:tr>
      <w:tr w:rsidR="00DB3376">
        <w:tc>
          <w:tcPr>
            <w:tcW w:w="0" w:type="auto"/>
          </w:tcPr>
          <w:p w:rsidR="00DB3376" w:rsidRDefault="00344BD5">
            <w:r>
              <w:rPr>
                <w:i/>
              </w:rPr>
              <w:t>Media Ressource</w:t>
            </w:r>
          </w:p>
        </w:tc>
        <w:tc>
          <w:tcPr>
            <w:tcW w:w="0" w:type="auto"/>
          </w:tcPr>
          <w:p w:rsidR="00DB3376" w:rsidRDefault="00344BD5">
            <w:r>
              <w:rPr>
                <w:i/>
              </w:rPr>
              <w:t>Haupt Einstigspunkt mit Rest Schnittstelle</w:t>
            </w:r>
          </w:p>
        </w:tc>
      </w:tr>
      <w:tr w:rsidR="00DB3376">
        <w:tc>
          <w:tcPr>
            <w:tcW w:w="0" w:type="auto"/>
          </w:tcPr>
          <w:p w:rsidR="00DB3376" w:rsidRDefault="00A42AAF">
            <w:r>
              <w:rPr>
                <w:i/>
              </w:rPr>
              <w:t>&lt;Begriff-2</w:t>
            </w:r>
          </w:p>
        </w:tc>
        <w:tc>
          <w:tcPr>
            <w:tcW w:w="0" w:type="auto"/>
          </w:tcPr>
          <w:p w:rsidR="00DB3376" w:rsidRDefault="00A42AAF">
            <w:r>
              <w:rPr>
                <w:i/>
              </w:rPr>
              <w:t>&lt;Definition-2&gt;</w:t>
            </w:r>
          </w:p>
        </w:tc>
      </w:tr>
    </w:tbl>
    <w:p w:rsidR="00A42AAF" w:rsidRDefault="00A42AAF"/>
    <w:sectPr w:rsidR="00A42AA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3ADE" w:rsidRDefault="00E03ADE">
      <w:pPr>
        <w:spacing w:after="0"/>
      </w:pPr>
      <w:r>
        <w:separator/>
      </w:r>
    </w:p>
  </w:endnote>
  <w:endnote w:type="continuationSeparator" w:id="0">
    <w:p w:rsidR="00E03ADE" w:rsidRDefault="00E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3ADE" w:rsidRDefault="00E03ADE">
      <w:r>
        <w:separator/>
      </w:r>
    </w:p>
  </w:footnote>
  <w:footnote w:type="continuationSeparator" w:id="0">
    <w:p w:rsidR="00E03ADE" w:rsidRDefault="00E03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0B31B3"/>
    <w:multiLevelType w:val="multilevel"/>
    <w:tmpl w:val="40FA44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9D2E3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E034C71"/>
    <w:multiLevelType w:val="hybridMultilevel"/>
    <w:tmpl w:val="C34E077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C06AF"/>
    <w:multiLevelType w:val="hybridMultilevel"/>
    <w:tmpl w:val="29F29920"/>
    <w:lvl w:ilvl="0" w:tplc="96B67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449ACD"/>
    <w:multiLevelType w:val="multilevel"/>
    <w:tmpl w:val="4CB42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EBC38F3"/>
    <w:multiLevelType w:val="hybridMultilevel"/>
    <w:tmpl w:val="E6AABA54"/>
    <w:lvl w:ilvl="0" w:tplc="96B67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45A00B"/>
    <w:multiLevelType w:val="multilevel"/>
    <w:tmpl w:val="2A6A67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99E1251"/>
    <w:multiLevelType w:val="hybridMultilevel"/>
    <w:tmpl w:val="41A84FD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1228E9"/>
    <w:multiLevelType w:val="hybridMultilevel"/>
    <w:tmpl w:val="984AD784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</w:num>
  <w:num w:numId="24">
    <w:abstractNumId w:val="8"/>
  </w:num>
  <w:num w:numId="25">
    <w:abstractNumId w:val="5"/>
  </w:num>
  <w:num w:numId="26">
    <w:abstractNumId w:val="3"/>
  </w:num>
  <w:num w:numId="27">
    <w:abstractNumId w:val="2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58FC"/>
    <w:rsid w:val="00183F33"/>
    <w:rsid w:val="0021794D"/>
    <w:rsid w:val="00240F4B"/>
    <w:rsid w:val="0027286A"/>
    <w:rsid w:val="00291D1B"/>
    <w:rsid w:val="00344BD5"/>
    <w:rsid w:val="003C7622"/>
    <w:rsid w:val="00436EFC"/>
    <w:rsid w:val="004E29B3"/>
    <w:rsid w:val="00590D07"/>
    <w:rsid w:val="0075090A"/>
    <w:rsid w:val="00774515"/>
    <w:rsid w:val="00784D58"/>
    <w:rsid w:val="008310F8"/>
    <w:rsid w:val="00852351"/>
    <w:rsid w:val="008D6863"/>
    <w:rsid w:val="008E64D7"/>
    <w:rsid w:val="009707A4"/>
    <w:rsid w:val="00971246"/>
    <w:rsid w:val="009E4C1F"/>
    <w:rsid w:val="00A1023C"/>
    <w:rsid w:val="00A42AAF"/>
    <w:rsid w:val="00A548B9"/>
    <w:rsid w:val="00AC1D8D"/>
    <w:rsid w:val="00B2245D"/>
    <w:rsid w:val="00B22557"/>
    <w:rsid w:val="00B86B75"/>
    <w:rsid w:val="00BB1EDA"/>
    <w:rsid w:val="00BC48D5"/>
    <w:rsid w:val="00C36279"/>
    <w:rsid w:val="00D47003"/>
    <w:rsid w:val="00D8614A"/>
    <w:rsid w:val="00D92EC2"/>
    <w:rsid w:val="00DB3376"/>
    <w:rsid w:val="00E03ADE"/>
    <w:rsid w:val="00E315A3"/>
    <w:rsid w:val="00E44279"/>
    <w:rsid w:val="00F051E1"/>
    <w:rsid w:val="00F97048"/>
    <w:rsid w:val="00FB3201"/>
    <w:rsid w:val="00FB35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1FD30"/>
  <w15:docId w15:val="{29A9DC58-E8BA-49F9-86F7-0BA821D2F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436E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2728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27286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C762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1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logicline.de/blog/2015/11/heroku_technical_vie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949</Words>
  <Characters>5983</Characters>
  <Application>Microsoft Office Word</Application>
  <DocSecurity>0</DocSecurity>
  <Lines>49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tthias Herpers</dc:creator>
  <cp:lastModifiedBy>Matthias Herpers</cp:lastModifiedBy>
  <cp:revision>13</cp:revision>
  <dcterms:created xsi:type="dcterms:W3CDTF">2017-06-21T12:40:00Z</dcterms:created>
  <dcterms:modified xsi:type="dcterms:W3CDTF">2017-06-28T12:00:00Z</dcterms:modified>
</cp:coreProperties>
</file>